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Organization Name] in Ethiopia Addis Ababa. As a dedicated and skilled chemist with over [X years] of experience in analytical chemistry, research, and laboratory operations, I am eager to contribute my expertise to support the scientific and industrial advancements of this vibrant city. Ethiopia Addis Ababa has long been a hub of innovation and cultural exchange, and I am particularly inspired by the opportunities here to apply my technical skills while immersing myself in the dynamic environment of a nation committed to sustainable development.</w:t>
      </w:r>
    </w:p>
    <w:p>
      <w:pPr>
        <w:pStyle w:val="BodyText"/>
      </w:pPr>
      <w:r>
        <w:t xml:space="preserve">With a strong academic foundation in [Your Degree, e.g., Master’s in Chemistry] from [Your University], I have cultivated a deep understanding of chemical processes, laboratory techniques, and data analysis. My professional journey has included roles such as [Previous Job Title], where I specialized in [specific responsibilities, e.g., drug formulation, environmental testing, or material analysis]. These experiences have honed my ability to conduct precise experiments, troubleshoot complex problems, and collaborate with multidisciplinary teams to achieve measurable outcomes. For instance, during my tenure at [Previous Company], I led a project that optimized the production of [specific chemical product], resulting in a 15% increase in efficiency and cost savings for the organization.</w:t>
      </w:r>
    </w:p>
    <w:p>
      <w:pPr>
        <w:pStyle w:val="BodyText"/>
      </w:pPr>
      <w:r>
        <w:t xml:space="preserve">What excites me most about the Chemist role in Ethiopia Addis Ababa is the chance to work within a community that values scientific research as a catalyst for progress. The city’s growing pharmaceutical industry, agricultural sector, and focus on environmental sustainability create a unique demand for chemists who can address local challenges with global expertise. I am particularly drawn to [Company/Organization Name]’s commitment to [specific initiative or value mentioned in the job posting], as it aligns with my passion for using chemistry to improve public health and environmental stewardship. Whether it’s developing safe and affordable medicines, analyzing soil and water quality for agricultural communities, or supporting industrial innovation, I am eager to contribute my skills to projects that have a tangible impact on Ethiopia’s development.</w:t>
      </w:r>
    </w:p>
    <w:p>
      <w:pPr>
        <w:pStyle w:val="BodyText"/>
      </w:pPr>
      <w:r>
        <w:t xml:space="preserve">My technical proficiency includes advanced laboratory techniques such as [list specific skills, e.g., gas chromatography, spectroscopy, or HPLC], as well as experience with [software or tools like ChemDraw, LabVIEW, or data analysis platforms]. I am also well-versed in adhering to safety protocols and regulatory standards, ensuring that all work meets the highest ethical and professional benchmarks. Beyond technical skills, I bring strong communication abilities to translate complex scientific concepts into actionable insights for stakeholders. This is particularly valuable in a multicultural setting like Ethiopia Addis Ababa, where collaboration across diverse teams is essential for success.</w:t>
      </w:r>
    </w:p>
    <w:p>
      <w:pPr>
        <w:pStyle w:val="BodyText"/>
      </w:pPr>
      <w:r>
        <w:t xml:space="preserve">Living and working in Ethiopia Addis Ababa would allow me to leverage my global perspective while embracing the rich cultural heritage of this region. I have always been fascinated by the intersection of science and tradition, and I believe that understanding local contexts is critical for effective problem-solving. For example, during a previous project on [relevant project], I collaborated with local experts to adapt chemical solutions that were both scientifically rigorous and culturally appropriate. This experience reinforced my belief in the importance of tailoring scientific approaches to meet the unique needs of communities.</w:t>
      </w:r>
    </w:p>
    <w:p>
      <w:pPr>
        <w:pStyle w:val="BodyText"/>
      </w:pPr>
      <w:r>
        <w:t xml:space="preserve">In addition to my technical and professional qualifications, I am deeply committed to personal growth and continuous learning. I regularly attend workshops, webinars, and conferences on emerging trends in chemistry, such as green chemistry practices or sustainable material development. This dedication ensures that I remain at the forefront of my field while staying adaptable to the evolving demands of research and industry. I am confident that this mindset will allow me to thrive in a dynamic environment like Ethiopia Addis Ababa, where innovation and resilience are hallmarks of success.</w:t>
      </w:r>
    </w:p>
    <w:p>
      <w:pPr>
        <w:pStyle w:val="BodyText"/>
      </w:pPr>
      <w:r>
        <w:t xml:space="preserve">Thank you for considering my application. I would be honored to bring my expertise as a Chemist to [Company/Organization Name] and contribute to the scientific advancements that define Ethiopia Addis Ababa. I am available at your convenience for an interview and can be reached at [Your Phone Number] or [Your Email Address]. I look forward to the opportunity to discuss how my background, skills, and passion for chemistry align with your organiza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Ethiopia Addis Ababa</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